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6" w:name="curriculum-developer-cover-letter"/>
    <w:p>
      <w:pPr>
        <w:pStyle w:val="Heading1"/>
      </w:pPr>
      <w:r>
        <w:t xml:space="preserve">Curriculum Developer Cover Letter</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123-456-7890]</w:t>
      </w:r>
      <w:r>
        <w:br/>
      </w:r>
      <w:r>
        <w:rPr>
          <w:bCs/>
          <w:b/>
        </w:rPr>
        <w:t xml:space="preserve">Location:</w:t>
      </w:r>
      <w:r>
        <w:t xml:space="preserve"> </w:t>
      </w:r>
      <w:r>
        <w:t xml:space="preserve">Cape Town, South Africa</w:t>
      </w:r>
    </w:p>
    <w:p>
      <w:pPr>
        <w:pStyle w:val="BodyText"/>
      </w:pPr>
      <w:r>
        <w:rPr>
          <w:iCs/>
          <w:i/>
        </w:rPr>
        <w:t xml:space="preserve">Date:</w:t>
      </w:r>
      <w:r>
        <w:t xml:space="preserve"> </w:t>
      </w:r>
      <w:r>
        <w:t xml:space="preserve">April 5, 2024</w:t>
      </w:r>
    </w:p>
    <w:bookmarkStart w:id="20" w:name="to-the-hiring-committee"/>
    <w:p>
      <w:pPr>
        <w:pStyle w:val="Heading2"/>
      </w:pPr>
      <w:r>
        <w:t xml:space="preserve">To the Hiring Committee,</w:t>
      </w:r>
    </w:p>
    <w:p>
      <w:pPr>
        <w:pStyle w:val="FirstParagraph"/>
      </w:pPr>
      <w:r>
        <w:t xml:space="preserve">I am writing to express my enthusiastic interest in the Curriculum Developer position at [Organization Name] in South Africa Cape Town. As a dedicated education professional with over [X years] of experience in designing innovative and inclusive curricula, I am eager to contribute my expertise to an institution that values educational excellence and cultural responsiveness. This opportunity aligns perfectly with my passion for shaping learning experiences that empower students, educators, and communities across diverse contexts—particularly in the dynamic and culturally rich environment of South Africa Cape Town.</w:t>
      </w:r>
    </w:p>
    <w:bookmarkEnd w:id="20"/>
    <w:bookmarkStart w:id="21" w:name="Xb52227626b29ead5462a20642c43f03199c6a6f"/>
    <w:p>
      <w:pPr>
        <w:pStyle w:val="Heading2"/>
      </w:pPr>
      <w:r>
        <w:t xml:space="preserve">Why Curriculum Development? A Commitment to Educational Equity</w:t>
      </w:r>
    </w:p>
    <w:p>
      <w:pPr>
        <w:pStyle w:val="FirstParagraph"/>
      </w:pPr>
      <w:r>
        <w:t xml:space="preserve">As a Curriculum Developer, I have consistently focused on creating curricula that reflect the realities of learners while fostering critical thinking, creativity, and equity. My work spans multiple sectors, including formal education, corporate training, and non-profit initiatives. For instance, at [Previous Organization], I led the development of a competency-based curriculum for adult literacy programs in rural South Africa. This project required not only technical expertise but also a deep understanding of local challenges—such as limited access to resources and systemic inequality—and the ability to design solutions that were both practical and transformative.</w:t>
      </w:r>
    </w:p>
    <w:p>
      <w:pPr>
        <w:pStyle w:val="BodyText"/>
      </w:pPr>
      <w:r>
        <w:t xml:space="preserve">South Africa Cape Town, with its vibrant educational landscape and commitment to addressing historical disparities, represents an ideal setting for my skills. I am particularly drawn to the city’s efforts to integrate indigenous knowledge systems into formal education and prioritize STEM (Science, Technology, Engineering, and Mathematics) initiatives in underserved communities. My experience in aligning curricula with national goals such as the Department of Basic Education’s Curriculum and Assessment Policy Statement (CAPS) has prepared me to contribute meaningfully to such endeavors.</w:t>
      </w:r>
    </w:p>
    <w:bookmarkEnd w:id="21"/>
    <w:bookmarkStart w:id="22" w:name="X4f587b4f1107c4f229ea708fd2a0de9028a2ec4"/>
    <w:p>
      <w:pPr>
        <w:pStyle w:val="Heading2"/>
      </w:pPr>
      <w:r>
        <w:t xml:space="preserve">Experience in Curriculum Development: A Track Record of Impact</w:t>
      </w:r>
    </w:p>
    <w:p>
      <w:pPr>
        <w:pStyle w:val="FirstParagraph"/>
      </w:pPr>
      <w:r>
        <w:t xml:space="preserve">Over the years, I have developed curricula that cater to a wide range of learners, from early childhood education to higher education and professional development. One of my most rewarding projects was collaborating with local educators in Cape Town to create a bilingual (English and isiXhosa) science curriculum for primary schools. This initiative not only improved language access but also increased student engagement by contextualizing scientific concepts within the cultural frameworks of learners.</w:t>
      </w:r>
    </w:p>
    <w:p>
      <w:pPr>
        <w:pStyle w:val="BodyText"/>
      </w:pPr>
      <w:r>
        <w:t xml:space="preserve">Additionally, I have worked extensively on digital curriculum design, leveraging technology to enhance accessibility and interactivity. For example, I developed an online module for a South African NGO that trained teachers in inclusive pedagogy. The program incorporated case studies from Cape Town schools and utilized feedback loops to ensure continuous improvement. This experience reinforced my belief that effective curricula must be adaptable, evidence-based, and rooted in the needs of the community they serve.</w:t>
      </w:r>
    </w:p>
    <w:bookmarkEnd w:id="22"/>
    <w:bookmarkStart w:id="23" w:name="X7f76171265e79a47dbab0de5183ccd440e82445"/>
    <w:p>
      <w:pPr>
        <w:pStyle w:val="Heading2"/>
      </w:pPr>
      <w:r>
        <w:t xml:space="preserve">Why South Africa Cape Town? A Cultural and Professional Fit</w:t>
      </w:r>
    </w:p>
    <w:p>
      <w:pPr>
        <w:pStyle w:val="FirstParagraph"/>
      </w:pPr>
      <w:r>
        <w:t xml:space="preserve">Cape Town’s unique blend of natural beauty, historical significance, and educational innovation makes it a compelling place to work as a Curriculum Developer. The city’s diverse population—including learners from urban, rural, and marginalized communities—requires curricula that are both inclusive and forward-thinking. I am particularly inspired by initiatives like the Cape Town Education Department’s focus on early childhood development (ECD) and its integration of technology in classrooms. My background in designing culturally responsive materials would allow me to contribute to these priorities while fostering collaboration among educators, policymakers, and community stakeholders.</w:t>
      </w:r>
    </w:p>
    <w:p>
      <w:pPr>
        <w:pStyle w:val="BodyText"/>
      </w:pPr>
      <w:r>
        <w:t xml:space="preserve">Moreover, South Africa’s commitment to post-apartheid educational reform resonates deeply with my professional values. I have studied the country’s curriculum frameworks extensively and am familiar with challenges such as resource inequity and teacher training gaps. My goal as a Curriculum Developer is to create materials that not only meet academic standards but also address these systemic issues by empowering educators and learners alike.</w:t>
      </w:r>
    </w:p>
    <w:bookmarkEnd w:id="23"/>
    <w:bookmarkStart w:id="24" w:name="X876d9d73259f189aae2ed3fe42a682826dd5fab"/>
    <w:p>
      <w:pPr>
        <w:pStyle w:val="Heading2"/>
      </w:pPr>
      <w:r>
        <w:t xml:space="preserve">Skills and Qualifications: A Holistic Approach</w:t>
      </w:r>
    </w:p>
    <w:p>
      <w:pPr>
        <w:pStyle w:val="FirstParagraph"/>
      </w:pPr>
      <w:r>
        <w:t xml:space="preserve">My expertise as a Curriculum Developer is supported by a strong foundation in pedagogical theory, research methodologies, and stakeholder engagement. I hold a [Your Degree] in Education with a specialization in Curriculum Design, and I am certified in [relevant certifications, e.g., "Instructional Design" or "Adult Learning Theory"]. Proficient in tools like Adobe Captivate, Moodle, and Google Workspace for Education, I can seamlessly integrate digital resources into curriculum development.</w:t>
      </w:r>
    </w:p>
    <w:p>
      <w:pPr>
        <w:pStyle w:val="BodyText"/>
      </w:pPr>
      <w:r>
        <w:t xml:space="preserve">Equally important is my ability to collaborate. Curriculum development is a team effort, and I have successfully worked with cross-functional teams—包括 educators, subject matter experts, and community representatives—to ensure that curricula are practical, equitable, and impactful. In Cape Town’s context, this collaborative approach will be critical for addressing the city’s diverse educational needs.</w:t>
      </w:r>
    </w:p>
    <w:bookmarkEnd w:id="24"/>
    <w:bookmarkStart w:id="25" w:name="conclusion-a-shared-vision-for-education"/>
    <w:p>
      <w:pPr>
        <w:pStyle w:val="Heading2"/>
      </w:pPr>
      <w:r>
        <w:t xml:space="preserve">Conclusion: A Shared Vision for Education</w:t>
      </w:r>
    </w:p>
    <w:p>
      <w:pPr>
        <w:pStyle w:val="FirstParagraph"/>
      </w:pPr>
      <w:r>
        <w:t xml:space="preserve">I am confident that my experience, skills, and passion for education make me a strong candidate for the Curriculum Developer position at [Organization Name] in South Africa Cape Town. I am particularly excited about the opportunity to contribute to an institution that values innovation and social responsibility. I would welcome the chance to discuss how my background aligns with your goals and how I can help shape curricula that inspire learners and drive meaningful change.</w:t>
      </w:r>
    </w:p>
    <w:p>
      <w:pPr>
        <w:pStyle w:val="BodyText"/>
      </w:pPr>
      <w:r>
        <w:t xml:space="preserve">Thank you for considering my application. I look forward to the possibility of contributing to [Organization Name]’s mission and working alongside educators in South Africa Cape Town to build a brighter future for all student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3T08:34:23Z</dcterms:created>
  <dcterms:modified xsi:type="dcterms:W3CDTF">2026-07-23T08:34:23Z</dcterms:modified>
</cp:coreProperties>
</file>

<file path=docProps/custom.xml><?xml version="1.0" encoding="utf-8"?>
<Properties xmlns="http://schemas.openxmlformats.org/officeDocument/2006/custom-properties" xmlns:vt="http://schemas.openxmlformats.org/officeDocument/2006/docPropsVTypes"/>
</file>